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5581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na Now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dwiga Jędrzeje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